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26DC3" w14:textId="79791781" w:rsidR="20D1B92E" w:rsidRDefault="20D1B92E" w:rsidP="20D1B92E">
      <w:pPr>
        <w:pStyle w:val="NoSpacing"/>
        <w:rPr>
          <w:rFonts w:ascii="Calibri Light" w:eastAsia="Calibri Light" w:hAnsi="Calibri Light" w:cs="Calibri Light"/>
        </w:rPr>
      </w:pPr>
    </w:p>
    <w:p w14:paraId="0851DE5F" w14:textId="77777777" w:rsidR="0009555F" w:rsidRPr="0025365E" w:rsidRDefault="0009555F" w:rsidP="0009555F">
      <w:pPr>
        <w:pStyle w:val="NoSpacing"/>
        <w:rPr>
          <w:b/>
          <w:u w:val="single"/>
        </w:rPr>
      </w:pPr>
      <w:r w:rsidRPr="0025365E">
        <w:rPr>
          <w:b/>
          <w:u w:val="single"/>
        </w:rPr>
        <w:t>Purpose statement</w:t>
      </w:r>
    </w:p>
    <w:p w14:paraId="47CCA905" w14:textId="39D5662D" w:rsidR="0009555F" w:rsidRPr="0025365E" w:rsidRDefault="00B54004" w:rsidP="0009555F">
      <w:pPr>
        <w:pStyle w:val="NoSpacing"/>
      </w:pPr>
      <w:r w:rsidRPr="0025365E">
        <w:t xml:space="preserve">The purpose of the Doctoral Students Organization (DSO) at the John Glenn College of Public </w:t>
      </w:r>
      <w:proofErr w:type="gramStart"/>
      <w:r w:rsidRPr="0025365E">
        <w:t>Affairs(</w:t>
      </w:r>
      <w:proofErr w:type="gramEnd"/>
      <w:r w:rsidRPr="0025365E">
        <w:t xml:space="preserve">JGC) is to represent and advocate for doctoral students in JGC affairs; to enhance communications between PhD students; to provide settings to discuss and improve research and teaching; and to provide general support for doctoral students at the Glenn College. Our main goals are to represent PhD student interests in college business; help each other develop as junior scholars, regardless of our professional trajectory; and to </w:t>
      </w:r>
      <w:r w:rsidR="00EB4337" w:rsidRPr="0025365E">
        <w:t>foster</w:t>
      </w:r>
      <w:r w:rsidRPr="0025365E">
        <w:t xml:space="preserve"> a positive, collegial atmosphere in the PhD program.</w:t>
      </w:r>
    </w:p>
    <w:p w14:paraId="2888D597" w14:textId="2476DD7F" w:rsidR="00E25716" w:rsidRPr="0025365E" w:rsidRDefault="00E25716" w:rsidP="0009555F">
      <w:pPr>
        <w:pStyle w:val="NoSpacing"/>
      </w:pPr>
    </w:p>
    <w:p w14:paraId="586D2219" w14:textId="77777777" w:rsidR="00E25716" w:rsidRPr="0025365E" w:rsidRDefault="00E25716" w:rsidP="00E25716">
      <w:pPr>
        <w:pStyle w:val="NoSpacing"/>
      </w:pPr>
      <w:r w:rsidRPr="0025365E">
        <w:t>We will achieve this by:</w:t>
      </w:r>
    </w:p>
    <w:p w14:paraId="6DC1F6F7" w14:textId="77777777" w:rsidR="00E25716" w:rsidRPr="0025365E" w:rsidRDefault="00E25716" w:rsidP="00E25716">
      <w:pPr>
        <w:pStyle w:val="NoSpacing"/>
        <w:numPr>
          <w:ilvl w:val="0"/>
          <w:numId w:val="12"/>
        </w:numPr>
      </w:pPr>
      <w:r w:rsidRPr="0025365E">
        <w:t xml:space="preserve">Participating in JGC-wide committees, including those related to curriculum development, college finances, strategic planning, and day-to-day operations. We will provide input reflecting PhD students’ needs and interests during these meetings. </w:t>
      </w:r>
    </w:p>
    <w:p w14:paraId="452C526C" w14:textId="77777777" w:rsidR="00E25716" w:rsidRPr="0025365E" w:rsidRDefault="00E25716" w:rsidP="00E25716">
      <w:pPr>
        <w:pStyle w:val="NoSpacing"/>
        <w:numPr>
          <w:ilvl w:val="0"/>
          <w:numId w:val="12"/>
        </w:numPr>
      </w:pPr>
      <w:r w:rsidRPr="0025365E">
        <w:t>Distributing information from committees or informal meetings to all PhD students (either through PhD student all-hands meetings or by written updates via email).</w:t>
      </w:r>
    </w:p>
    <w:p w14:paraId="5062DA44" w14:textId="77777777" w:rsidR="00E25716" w:rsidRPr="0025365E" w:rsidRDefault="00E25716" w:rsidP="00E25716">
      <w:pPr>
        <w:pStyle w:val="NoSpacing"/>
        <w:numPr>
          <w:ilvl w:val="0"/>
          <w:numId w:val="12"/>
        </w:numPr>
      </w:pPr>
      <w:r w:rsidRPr="0025365E">
        <w:t>Promoting and advancing PhD student-led initiatives or causes (internal or external) as they become salient.</w:t>
      </w:r>
    </w:p>
    <w:p w14:paraId="7B5C4528" w14:textId="3260BBB4" w:rsidR="00E25716" w:rsidRPr="0025365E" w:rsidRDefault="00E25716" w:rsidP="00E25716">
      <w:pPr>
        <w:pStyle w:val="NoSpacing"/>
        <w:numPr>
          <w:ilvl w:val="0"/>
          <w:numId w:val="12"/>
        </w:numPr>
      </w:pPr>
      <w:r w:rsidRPr="0025365E">
        <w:t xml:space="preserve">Maintaining a robust and engaging discussion on public affairs outside the classroom (either through </w:t>
      </w:r>
      <w:r w:rsidR="00FC6291" w:rsidRPr="0025365E">
        <w:t>fire side chats</w:t>
      </w:r>
      <w:r w:rsidRPr="0025365E">
        <w:t>, hosting speakers, or some other format).</w:t>
      </w:r>
    </w:p>
    <w:p w14:paraId="1DD6034C" w14:textId="77777777" w:rsidR="00E25716" w:rsidRPr="0025365E" w:rsidRDefault="00E25716" w:rsidP="00E25716">
      <w:pPr>
        <w:pStyle w:val="NoSpacing"/>
        <w:numPr>
          <w:ilvl w:val="0"/>
          <w:numId w:val="12"/>
        </w:numPr>
      </w:pPr>
      <w:r w:rsidRPr="0025365E">
        <w:t xml:space="preserve">Maintaining a series of social events where students can connect and foster a sense of community. </w:t>
      </w:r>
    </w:p>
    <w:p w14:paraId="36494683" w14:textId="77777777" w:rsidR="00E25716" w:rsidRPr="0025365E" w:rsidRDefault="00E25716" w:rsidP="00E25716">
      <w:pPr>
        <w:pStyle w:val="NoSpacing"/>
        <w:numPr>
          <w:ilvl w:val="0"/>
          <w:numId w:val="12"/>
        </w:numPr>
      </w:pPr>
      <w:r w:rsidRPr="0025365E">
        <w:t>Connect with other Glenn College groups (PASA and PAMSO) to support and join their efforts.</w:t>
      </w:r>
    </w:p>
    <w:p w14:paraId="7F1C0A3B" w14:textId="77777777" w:rsidR="00E25716" w:rsidRPr="0025365E" w:rsidRDefault="00E25716" w:rsidP="0009555F">
      <w:pPr>
        <w:pStyle w:val="NoSpacing"/>
      </w:pPr>
    </w:p>
    <w:p w14:paraId="117CFBBD" w14:textId="77777777" w:rsidR="0009555F" w:rsidRPr="0025365E" w:rsidRDefault="0009555F" w:rsidP="0009555F">
      <w:pPr>
        <w:pStyle w:val="NoSpacing"/>
        <w:rPr>
          <w:b/>
        </w:rPr>
      </w:pPr>
    </w:p>
    <w:p w14:paraId="02D229C0" w14:textId="77777777" w:rsidR="0009555F" w:rsidRPr="0025365E" w:rsidRDefault="0009555F" w:rsidP="0009555F">
      <w:pPr>
        <w:pStyle w:val="NoSpacing"/>
        <w:rPr>
          <w:b/>
          <w:u w:val="single"/>
        </w:rPr>
      </w:pPr>
      <w:r w:rsidRPr="0025365E">
        <w:rPr>
          <w:b/>
          <w:u w:val="single"/>
        </w:rPr>
        <w:t>Member selection and removal criteria</w:t>
      </w:r>
    </w:p>
    <w:p w14:paraId="17A3A837" w14:textId="77777777" w:rsidR="009E25EA" w:rsidRPr="0025365E" w:rsidRDefault="0009555F" w:rsidP="0009555F">
      <w:pPr>
        <w:pStyle w:val="NoSpacing"/>
      </w:pPr>
      <w:r w:rsidRPr="0025365E">
        <w:t>Members include John Glenn College of Public Affairs PhD Students.  While we encourage connection with program alumni, we remove those who graduate from or leave the program.</w:t>
      </w:r>
      <w:r w:rsidR="006B0EE9" w:rsidRPr="0025365E">
        <w:t xml:space="preserve"> </w:t>
      </w:r>
    </w:p>
    <w:p w14:paraId="4A1D771F" w14:textId="77777777" w:rsidR="009E25EA" w:rsidRPr="0025365E" w:rsidRDefault="009E25EA" w:rsidP="0009555F">
      <w:pPr>
        <w:pStyle w:val="NoSpacing"/>
      </w:pPr>
    </w:p>
    <w:p w14:paraId="7A00E4D5" w14:textId="2C3A62E2" w:rsidR="006B0EE9" w:rsidRPr="0025365E" w:rsidRDefault="006B0EE9" w:rsidP="00BE17D6">
      <w:pPr>
        <w:pStyle w:val="NoSpacing"/>
      </w:pPr>
      <w:r w:rsidRPr="0025365E">
        <w:t>Additionally</w:t>
      </w:r>
      <w:r w:rsidR="00BD41EA" w:rsidRPr="0025365E">
        <w:t>,</w:t>
      </w:r>
      <w:r w:rsidRPr="0025365E">
        <w:t xml:space="preserve"> </w:t>
      </w:r>
      <w:r w:rsidR="009E25EA" w:rsidRPr="0025365E">
        <w:t>if a member</w:t>
      </w:r>
      <w:r w:rsidRPr="0025365E">
        <w:t xml:space="preserve"> </w:t>
      </w:r>
      <w:r w:rsidR="009E25EA" w:rsidRPr="0025365E">
        <w:t xml:space="preserve">engages in behavior that is detrimental to advancing the purpose of this organization, violates the organization’s constitution or by-laws, or violates the Code of Student Conduct, university policy, or federal, </w:t>
      </w:r>
      <w:proofErr w:type="gramStart"/>
      <w:r w:rsidR="009E25EA" w:rsidRPr="0025365E">
        <w:t>state</w:t>
      </w:r>
      <w:proofErr w:type="gramEnd"/>
      <w:r w:rsidR="009E25EA" w:rsidRPr="0025365E">
        <w:t xml:space="preserve"> or local law, the member may be removed through a majority vote of the officers in consultation with the organization’s advisor.</w:t>
      </w:r>
    </w:p>
    <w:p w14:paraId="18693CFB" w14:textId="77777777" w:rsidR="0009555F" w:rsidRPr="0025365E" w:rsidRDefault="0009555F" w:rsidP="0009555F">
      <w:pPr>
        <w:pStyle w:val="NoSpacing"/>
        <w:rPr>
          <w:b/>
        </w:rPr>
      </w:pPr>
    </w:p>
    <w:p w14:paraId="18551578" w14:textId="77777777" w:rsidR="0009555F" w:rsidRPr="0025365E" w:rsidRDefault="0009555F" w:rsidP="0009555F">
      <w:pPr>
        <w:pStyle w:val="NoSpacing"/>
        <w:rPr>
          <w:b/>
          <w:u w:val="single"/>
        </w:rPr>
      </w:pPr>
      <w:r w:rsidRPr="0025365E">
        <w:rPr>
          <w:b/>
          <w:u w:val="single"/>
        </w:rPr>
        <w:t>Officer positions and duties</w:t>
      </w:r>
    </w:p>
    <w:p w14:paraId="13255D7C" w14:textId="6B4335A2" w:rsidR="006E6E05" w:rsidRPr="0025365E" w:rsidRDefault="00FC6291" w:rsidP="006E6E05">
      <w:pPr>
        <w:pStyle w:val="NoSpacing"/>
      </w:pPr>
      <w:r w:rsidRPr="0025365E">
        <w:t xml:space="preserve">President </w:t>
      </w:r>
      <w:r w:rsidR="009C4834" w:rsidRPr="0025365E">
        <w:t>(</w:t>
      </w:r>
      <w:r w:rsidRPr="0025365E">
        <w:t xml:space="preserve">or </w:t>
      </w:r>
      <w:r w:rsidR="0000502F" w:rsidRPr="0025365E">
        <w:t>Co-</w:t>
      </w:r>
      <w:r w:rsidR="006E6E05" w:rsidRPr="0025365E">
        <w:t>President</w:t>
      </w:r>
      <w:r w:rsidR="0000502F" w:rsidRPr="0025365E">
        <w:t>s</w:t>
      </w:r>
      <w:r w:rsidR="006E6E05" w:rsidRPr="0025365E">
        <w:t>,</w:t>
      </w:r>
      <w:r w:rsidR="009C4834" w:rsidRPr="0025365E">
        <w:t xml:space="preserve"> if applicable)</w:t>
      </w:r>
      <w:r w:rsidR="006E6E05" w:rsidRPr="0025365E">
        <w:t xml:space="preserve"> VP, and </w:t>
      </w:r>
      <w:r w:rsidR="007761DC" w:rsidRPr="0025365E">
        <w:t>T</w:t>
      </w:r>
      <w:r w:rsidR="006E6E05" w:rsidRPr="0025365E">
        <w:t>reasurer will meet monthly to touch base, plan events, and discuss information from committee meetings relevant to doctoral students.</w:t>
      </w:r>
    </w:p>
    <w:p w14:paraId="1B801D10" w14:textId="77777777" w:rsidR="006E6E05" w:rsidRPr="0025365E" w:rsidRDefault="006E6E05" w:rsidP="006E6E05">
      <w:pPr>
        <w:pStyle w:val="NoSpacing"/>
      </w:pPr>
    </w:p>
    <w:p w14:paraId="1CE7BF70" w14:textId="5FC3F3E0" w:rsidR="006E6E05" w:rsidRPr="0025365E" w:rsidRDefault="006E6E05" w:rsidP="005D7BE8">
      <w:pPr>
        <w:pStyle w:val="NoSpacing"/>
      </w:pPr>
      <w:r w:rsidRPr="0025365E">
        <w:t>At least once every two months, the President</w:t>
      </w:r>
      <w:r w:rsidR="00813FA5" w:rsidRPr="0025365E">
        <w:t xml:space="preserve"> </w:t>
      </w:r>
      <w:r w:rsidR="009C4834" w:rsidRPr="0025365E">
        <w:t>(or Co-Presidents, if applicable)</w:t>
      </w:r>
      <w:r w:rsidRPr="0025365E">
        <w:t xml:space="preserve">, VP, and Treasurer will put together &amp; host a community-building gathering (possibilities include a meeting, a happy hour, service project, softball game, etc.). The organization is responsible for maintaining the Glenn College box folder and for planning </w:t>
      </w:r>
      <w:r w:rsidR="009C4834" w:rsidRPr="0025365E">
        <w:t>fire side chats</w:t>
      </w:r>
      <w:r w:rsidRPr="0025365E">
        <w:t xml:space="preserve"> (if desired). </w:t>
      </w:r>
    </w:p>
    <w:p w14:paraId="01A7F040" w14:textId="77777777" w:rsidR="006E6E05" w:rsidRPr="0025365E" w:rsidRDefault="006E6E05" w:rsidP="005D7BE8">
      <w:pPr>
        <w:pStyle w:val="NoSpacing"/>
        <w:rPr>
          <w:b/>
        </w:rPr>
      </w:pPr>
    </w:p>
    <w:p w14:paraId="22B88272" w14:textId="2C632B2C" w:rsidR="008A1708" w:rsidRPr="0025365E" w:rsidRDefault="002172A2" w:rsidP="005D7BE8">
      <w:pPr>
        <w:pStyle w:val="NoSpacing"/>
        <w:rPr>
          <w:b/>
        </w:rPr>
      </w:pPr>
      <w:r w:rsidRPr="0025365E">
        <w:rPr>
          <w:b/>
        </w:rPr>
        <w:t>President (or Co-Presidents, if applicable)</w:t>
      </w:r>
      <w:r w:rsidR="008A1708" w:rsidRPr="0025365E">
        <w:rPr>
          <w:b/>
        </w:rPr>
        <w:t>:</w:t>
      </w:r>
    </w:p>
    <w:p w14:paraId="1B7115ED" w14:textId="2A589A19" w:rsidR="005D7BE8" w:rsidRPr="0025365E" w:rsidRDefault="0000502F" w:rsidP="005D7BE8">
      <w:pPr>
        <w:pStyle w:val="NoSpacing"/>
        <w:numPr>
          <w:ilvl w:val="0"/>
          <w:numId w:val="9"/>
        </w:numPr>
      </w:pPr>
      <w:r w:rsidRPr="0025365E">
        <w:t>Serve</w:t>
      </w:r>
      <w:r w:rsidR="006E6E05" w:rsidRPr="0025365E">
        <w:t xml:space="preserve"> as</w:t>
      </w:r>
      <w:r w:rsidR="005D7BE8" w:rsidRPr="0025365E">
        <w:t xml:space="preserve"> the intermediary between the students and the doctoral program, including providing feedback on the curriculum and the overall delivery and design of the doctoral program</w:t>
      </w:r>
    </w:p>
    <w:p w14:paraId="5C62E127" w14:textId="5B9AE6A7" w:rsidR="007761DC" w:rsidRPr="0025365E" w:rsidRDefault="007761DC" w:rsidP="007761DC">
      <w:pPr>
        <w:pStyle w:val="NoSpacing"/>
        <w:numPr>
          <w:ilvl w:val="0"/>
          <w:numId w:val="9"/>
        </w:numPr>
      </w:pPr>
      <w:r w:rsidRPr="0025365E">
        <w:t>A</w:t>
      </w:r>
      <w:r w:rsidR="0000502F" w:rsidRPr="0025365E">
        <w:t>ttend</w:t>
      </w:r>
      <w:r w:rsidRPr="0025365E">
        <w:t> Doctoral Studies meeting</w:t>
      </w:r>
      <w:r w:rsidR="0000502F" w:rsidRPr="0025365E">
        <w:t>s</w:t>
      </w:r>
    </w:p>
    <w:p w14:paraId="58647244" w14:textId="7B442F3D" w:rsidR="008A1708" w:rsidRPr="0025365E" w:rsidRDefault="006E6E05" w:rsidP="005D7BE8">
      <w:pPr>
        <w:pStyle w:val="NoSpacing"/>
        <w:numPr>
          <w:ilvl w:val="0"/>
          <w:numId w:val="9"/>
        </w:numPr>
      </w:pPr>
      <w:r w:rsidRPr="0025365E">
        <w:t>H</w:t>
      </w:r>
      <w:r w:rsidR="0000502F" w:rsidRPr="0025365E">
        <w:t>old</w:t>
      </w:r>
      <w:r w:rsidR="008A1708" w:rsidRPr="0025365E">
        <w:t xml:space="preserve"> monthly meetings with</w:t>
      </w:r>
      <w:r w:rsidR="007761DC" w:rsidRPr="0025365E">
        <w:t xml:space="preserve"> DSO</w:t>
      </w:r>
      <w:r w:rsidR="008A1708" w:rsidRPr="0025365E">
        <w:t> leadership team and regular events (at least e</w:t>
      </w:r>
      <w:r w:rsidR="005D7BE8" w:rsidRPr="0025365E">
        <w:t>v</w:t>
      </w:r>
      <w:r w:rsidR="008A1708" w:rsidRPr="0025365E">
        <w:t>ery other month) that engage the doctoral student body</w:t>
      </w:r>
    </w:p>
    <w:p w14:paraId="20807BD0" w14:textId="77777777" w:rsidR="005D7BE8" w:rsidRPr="0025365E" w:rsidRDefault="005D7BE8" w:rsidP="005D7BE8">
      <w:pPr>
        <w:pStyle w:val="NoSpacing"/>
        <w:ind w:left="720"/>
      </w:pPr>
    </w:p>
    <w:p w14:paraId="7C1A9D9F" w14:textId="77777777" w:rsidR="008A1708" w:rsidRPr="0025365E" w:rsidRDefault="008A1708" w:rsidP="005D7BE8">
      <w:pPr>
        <w:pStyle w:val="NoSpacing"/>
        <w:rPr>
          <w:b/>
        </w:rPr>
      </w:pPr>
      <w:r w:rsidRPr="0025365E">
        <w:rPr>
          <w:b/>
        </w:rPr>
        <w:t>Vice President:</w:t>
      </w:r>
    </w:p>
    <w:p w14:paraId="241DCC68" w14:textId="77777777" w:rsidR="005D7BE8" w:rsidRPr="0025365E" w:rsidRDefault="006E6E05" w:rsidP="005D7BE8">
      <w:pPr>
        <w:pStyle w:val="NoSpacing"/>
        <w:numPr>
          <w:ilvl w:val="0"/>
          <w:numId w:val="8"/>
        </w:numPr>
      </w:pPr>
      <w:r w:rsidRPr="0025365E">
        <w:t>Serves as</w:t>
      </w:r>
      <w:r w:rsidR="005D7BE8" w:rsidRPr="0025365E">
        <w:t xml:space="preserve"> the intermediary between the students and the College and is responsible for building a feeling of wellness, positivity, and community among the doctoral student body</w:t>
      </w:r>
    </w:p>
    <w:p w14:paraId="26377E23" w14:textId="20AAAB7D" w:rsidR="008105F9" w:rsidRPr="0025365E" w:rsidRDefault="008105F9" w:rsidP="008105F9">
      <w:pPr>
        <w:pStyle w:val="NoSpacing"/>
        <w:numPr>
          <w:ilvl w:val="0"/>
          <w:numId w:val="8"/>
        </w:numPr>
      </w:pPr>
      <w:r w:rsidRPr="0025365E">
        <w:t xml:space="preserve">Attends </w:t>
      </w:r>
      <w:r w:rsidR="0000502F" w:rsidRPr="0025365E">
        <w:t>faculty-staff meeting</w:t>
      </w:r>
      <w:r w:rsidR="0026323B" w:rsidRPr="0025365E">
        <w:t>s</w:t>
      </w:r>
    </w:p>
    <w:p w14:paraId="39EEBBB7" w14:textId="1DCD1718" w:rsidR="008A1708" w:rsidRPr="0025365E" w:rsidRDefault="006E6E05" w:rsidP="005D7BE8">
      <w:pPr>
        <w:pStyle w:val="NoSpacing"/>
        <w:numPr>
          <w:ilvl w:val="0"/>
          <w:numId w:val="8"/>
        </w:numPr>
      </w:pPr>
      <w:r w:rsidRPr="0025365E">
        <w:t>A</w:t>
      </w:r>
      <w:r w:rsidR="008A1708" w:rsidRPr="0025365E">
        <w:t>ssists the president</w:t>
      </w:r>
      <w:r w:rsidR="0000502F" w:rsidRPr="0025365E">
        <w:t>s</w:t>
      </w:r>
      <w:r w:rsidR="008A1708" w:rsidRPr="0025365E">
        <w:t xml:space="preserve"> with monthly meetings and events</w:t>
      </w:r>
    </w:p>
    <w:p w14:paraId="16A41B66" w14:textId="148BCEA3" w:rsidR="005D7BE8" w:rsidRPr="0025365E" w:rsidRDefault="0000502F" w:rsidP="005D7BE8">
      <w:pPr>
        <w:pStyle w:val="NoSpacing"/>
        <w:numPr>
          <w:ilvl w:val="0"/>
          <w:numId w:val="8"/>
        </w:numPr>
      </w:pPr>
      <w:r w:rsidRPr="0025365E">
        <w:t xml:space="preserve">Attends </w:t>
      </w:r>
      <w:r w:rsidR="005D7BE8" w:rsidRPr="0025365E">
        <w:t>wellness committee meeting</w:t>
      </w:r>
      <w:r w:rsidR="008105F9" w:rsidRPr="0025365E">
        <w:t>*</w:t>
      </w:r>
      <w:r w:rsidRPr="0025365E">
        <w:t xml:space="preserve"> </w:t>
      </w:r>
      <w:r w:rsidR="005D7BE8" w:rsidRPr="0025365E">
        <w:t xml:space="preserve">and diversity &amp; inclusion committee meeting* (* - </w:t>
      </w:r>
      <w:r w:rsidRPr="0025365E">
        <w:t xml:space="preserve">Often these are attended by DSO members elected to fulfill these roles. If these roles remain vacant, the VP </w:t>
      </w:r>
      <w:r w:rsidR="005D7BE8" w:rsidRPr="0025365E">
        <w:t>can delegate fellow student to serve as doc. student representative)</w:t>
      </w:r>
    </w:p>
    <w:p w14:paraId="30BBC935" w14:textId="77777777" w:rsidR="005D7BE8" w:rsidRPr="0025365E" w:rsidRDefault="005D7BE8" w:rsidP="005D7BE8">
      <w:pPr>
        <w:pStyle w:val="NoSpacing"/>
        <w:ind w:left="720"/>
      </w:pPr>
    </w:p>
    <w:p w14:paraId="2F22D617" w14:textId="77777777" w:rsidR="008A1708" w:rsidRPr="0025365E" w:rsidRDefault="008A1708" w:rsidP="005D7BE8">
      <w:pPr>
        <w:pStyle w:val="NoSpacing"/>
        <w:rPr>
          <w:b/>
        </w:rPr>
      </w:pPr>
      <w:r w:rsidRPr="0025365E">
        <w:rPr>
          <w:b/>
        </w:rPr>
        <w:t>Treasurer:</w:t>
      </w:r>
    </w:p>
    <w:p w14:paraId="667BF00B" w14:textId="4F26032D" w:rsidR="008A1708" w:rsidRPr="0025365E" w:rsidRDefault="006E6E05" w:rsidP="005D7BE8">
      <w:pPr>
        <w:pStyle w:val="NoSpacing"/>
        <w:numPr>
          <w:ilvl w:val="0"/>
          <w:numId w:val="7"/>
        </w:numPr>
      </w:pPr>
      <w:r w:rsidRPr="0025365E">
        <w:t>Manages</w:t>
      </w:r>
      <w:r w:rsidR="008A1708" w:rsidRPr="0025365E">
        <w:t xml:space="preserve"> the student org’s funds and helping coordinate and plan social activities</w:t>
      </w:r>
    </w:p>
    <w:p w14:paraId="3BB4BEF9" w14:textId="77777777" w:rsidR="008A1708" w:rsidRPr="0025365E" w:rsidRDefault="006E6E05" w:rsidP="005D7BE8">
      <w:pPr>
        <w:pStyle w:val="NoSpacing"/>
        <w:numPr>
          <w:ilvl w:val="0"/>
          <w:numId w:val="7"/>
        </w:numPr>
      </w:pPr>
      <w:r w:rsidRPr="0025365E">
        <w:t>A</w:t>
      </w:r>
      <w:r w:rsidR="008A1708" w:rsidRPr="0025365E">
        <w:t>ssists the president and vice president with monthly meetings and events</w:t>
      </w:r>
    </w:p>
    <w:p w14:paraId="23FC7B26" w14:textId="77777777" w:rsidR="00423E84" w:rsidRPr="0025365E" w:rsidRDefault="008105F9" w:rsidP="00423E84">
      <w:pPr>
        <w:pStyle w:val="NoSpacing"/>
        <w:numPr>
          <w:ilvl w:val="0"/>
          <w:numId w:val="8"/>
        </w:numPr>
      </w:pPr>
      <w:r w:rsidRPr="0025365E">
        <w:t xml:space="preserve">Attends </w:t>
      </w:r>
      <w:r w:rsidR="00423E84" w:rsidRPr="0025365E">
        <w:t>budgeting and strategic planning meetings</w:t>
      </w:r>
      <w:r w:rsidRPr="0025365E">
        <w:t>, wellness committee meeting*</w:t>
      </w:r>
      <w:r w:rsidR="00423E84" w:rsidRPr="0025365E">
        <w:t>(* - Often these are attended by DSO members elected to fulfill these roles. If these roles remain vacant, the VP can delegate fellow student to serve as doc. student representative)</w:t>
      </w:r>
    </w:p>
    <w:p w14:paraId="7EBD27CF" w14:textId="77777777" w:rsidR="005D7BE8" w:rsidRPr="0025365E" w:rsidRDefault="005D7BE8" w:rsidP="005D7BE8">
      <w:pPr>
        <w:pStyle w:val="NoSpacing"/>
      </w:pPr>
    </w:p>
    <w:p w14:paraId="39AD23BD" w14:textId="4D3A78ED" w:rsidR="007761DC" w:rsidRPr="0025365E" w:rsidRDefault="00747268" w:rsidP="005D7BE8">
      <w:pPr>
        <w:pStyle w:val="NoSpacing"/>
        <w:rPr>
          <w:b/>
        </w:rPr>
      </w:pPr>
      <w:r>
        <w:rPr>
          <w:b/>
        </w:rPr>
        <w:t>Research Chair</w:t>
      </w:r>
      <w:r w:rsidR="007761DC" w:rsidRPr="0025365E">
        <w:rPr>
          <w:b/>
        </w:rPr>
        <w:t xml:space="preserve">: </w:t>
      </w:r>
    </w:p>
    <w:p w14:paraId="4240E719" w14:textId="4CA8FEF6" w:rsidR="007761DC" w:rsidRPr="0025365E" w:rsidRDefault="00747268" w:rsidP="007761DC">
      <w:pPr>
        <w:pStyle w:val="NoSpacing"/>
        <w:numPr>
          <w:ilvl w:val="0"/>
          <w:numId w:val="11"/>
        </w:numPr>
        <w:rPr>
          <w:b/>
        </w:rPr>
      </w:pPr>
      <w:r>
        <w:t>Attends Faculty Research meetings</w:t>
      </w:r>
    </w:p>
    <w:p w14:paraId="7148D439" w14:textId="5238B1A9" w:rsidR="00A35518" w:rsidRPr="00747268" w:rsidRDefault="00747268" w:rsidP="007761DC">
      <w:pPr>
        <w:pStyle w:val="NoSpacing"/>
        <w:numPr>
          <w:ilvl w:val="0"/>
          <w:numId w:val="11"/>
        </w:numPr>
        <w:rPr>
          <w:b/>
        </w:rPr>
      </w:pPr>
      <w:r>
        <w:t>Relays doctoral student feedback regarding colloquium to the colloquium coordinator</w:t>
      </w:r>
    </w:p>
    <w:p w14:paraId="4B6449B9" w14:textId="6756F08E" w:rsidR="00747268" w:rsidRPr="0025365E" w:rsidRDefault="00747268" w:rsidP="007761DC">
      <w:pPr>
        <w:pStyle w:val="NoSpacing"/>
        <w:numPr>
          <w:ilvl w:val="0"/>
          <w:numId w:val="11"/>
        </w:numPr>
        <w:rPr>
          <w:b/>
        </w:rPr>
      </w:pPr>
      <w:r>
        <w:rPr>
          <w:bCs/>
        </w:rPr>
        <w:t xml:space="preserve">Advances connections between faculty and doctoral student research </w:t>
      </w:r>
    </w:p>
    <w:p w14:paraId="2C708721" w14:textId="77777777" w:rsidR="007761DC" w:rsidRPr="0025365E" w:rsidRDefault="007761DC" w:rsidP="005D7BE8">
      <w:pPr>
        <w:pStyle w:val="NoSpacing"/>
        <w:rPr>
          <w:b/>
        </w:rPr>
      </w:pPr>
    </w:p>
    <w:p w14:paraId="73FCB6D5" w14:textId="77777777" w:rsidR="006E6E05" w:rsidRPr="0025365E" w:rsidRDefault="006E6E05" w:rsidP="005D7BE8">
      <w:pPr>
        <w:pStyle w:val="NoSpacing"/>
        <w:rPr>
          <w:b/>
        </w:rPr>
      </w:pPr>
      <w:r w:rsidRPr="0025365E">
        <w:rPr>
          <w:b/>
        </w:rPr>
        <w:t>Optional Positions (if not filled, these responsibilities are divided among the three officers):</w:t>
      </w:r>
    </w:p>
    <w:p w14:paraId="40FEEBE9" w14:textId="0810F5B6" w:rsidR="006E6E05" w:rsidRPr="0025365E" w:rsidRDefault="006E6E05" w:rsidP="006E6E05">
      <w:pPr>
        <w:pStyle w:val="NoSpacing"/>
        <w:numPr>
          <w:ilvl w:val="0"/>
          <w:numId w:val="10"/>
        </w:numPr>
        <w:rPr>
          <w:b/>
        </w:rPr>
      </w:pPr>
      <w:r w:rsidRPr="0025365E">
        <w:rPr>
          <w:b/>
        </w:rPr>
        <w:t xml:space="preserve">Event </w:t>
      </w:r>
      <w:r w:rsidR="007761DC" w:rsidRPr="0025365E">
        <w:rPr>
          <w:b/>
        </w:rPr>
        <w:t>Chair</w:t>
      </w:r>
      <w:r w:rsidRPr="0025365E">
        <w:rPr>
          <w:b/>
        </w:rPr>
        <w:t xml:space="preserve"> – </w:t>
      </w:r>
      <w:r w:rsidRPr="0025365E">
        <w:t xml:space="preserve">Responsible for planning and organizing </w:t>
      </w:r>
      <w:r w:rsidR="00293CB5" w:rsidRPr="0025365E">
        <w:t xml:space="preserve">fire side chats </w:t>
      </w:r>
      <w:r w:rsidRPr="0025365E">
        <w:t>and social events.</w:t>
      </w:r>
      <w:r w:rsidR="0000502F" w:rsidRPr="0025365E">
        <w:t xml:space="preserve"> Establishes and maintains a DSO Group Me. </w:t>
      </w:r>
    </w:p>
    <w:p w14:paraId="0EAD1E18" w14:textId="2464C620" w:rsidR="006E6E05" w:rsidRPr="0025365E" w:rsidRDefault="006E6E05" w:rsidP="006E6E05">
      <w:pPr>
        <w:pStyle w:val="NoSpacing"/>
        <w:numPr>
          <w:ilvl w:val="0"/>
          <w:numId w:val="10"/>
        </w:numPr>
        <w:rPr>
          <w:b/>
        </w:rPr>
      </w:pPr>
      <w:r w:rsidRPr="0025365E">
        <w:rPr>
          <w:b/>
        </w:rPr>
        <w:t xml:space="preserve">Secretary – </w:t>
      </w:r>
      <w:r w:rsidRPr="0025365E">
        <w:t>Maintains Glenn Box folder and Carmen page; updates organization documents; maintains OSU student org webpage</w:t>
      </w:r>
      <w:r w:rsidR="0000502F" w:rsidRPr="0025365E">
        <w:t>; takes meeting notes.</w:t>
      </w:r>
    </w:p>
    <w:p w14:paraId="22682708" w14:textId="77777777" w:rsidR="007761DC" w:rsidRPr="0025365E" w:rsidRDefault="007761DC" w:rsidP="006E6E05">
      <w:pPr>
        <w:pStyle w:val="NoSpacing"/>
        <w:numPr>
          <w:ilvl w:val="0"/>
          <w:numId w:val="10"/>
        </w:numPr>
        <w:rPr>
          <w:b/>
        </w:rPr>
      </w:pPr>
      <w:r w:rsidRPr="0025365E">
        <w:rPr>
          <w:b/>
        </w:rPr>
        <w:t xml:space="preserve">Diversity &amp; Inclusion Representative – </w:t>
      </w:r>
      <w:r w:rsidRPr="0025365E">
        <w:t>Attends Diversity &amp; Inclusion Committee meetings; incorporates learnings into DSO activities as appropriate.</w:t>
      </w:r>
    </w:p>
    <w:p w14:paraId="10AE2D1C" w14:textId="77777777" w:rsidR="006D1DD4" w:rsidRPr="0025365E" w:rsidRDefault="007761DC" w:rsidP="005D7BE8">
      <w:pPr>
        <w:pStyle w:val="NoSpacing"/>
        <w:numPr>
          <w:ilvl w:val="0"/>
          <w:numId w:val="10"/>
        </w:numPr>
        <w:rPr>
          <w:b/>
        </w:rPr>
      </w:pPr>
      <w:r w:rsidRPr="0025365E">
        <w:rPr>
          <w:b/>
        </w:rPr>
        <w:t xml:space="preserve">Wellness Committee Representative – </w:t>
      </w:r>
      <w:r w:rsidRPr="0025365E">
        <w:t>Attends Wellness Committee meetings; incorporates learnings into DSO activities as appropriate.</w:t>
      </w:r>
    </w:p>
    <w:p w14:paraId="05053E6D" w14:textId="77777777" w:rsidR="00C437CB" w:rsidRPr="0025365E" w:rsidRDefault="00C437CB" w:rsidP="00C437CB">
      <w:pPr>
        <w:shd w:val="clear" w:color="auto" w:fill="FFFFFF"/>
        <w:spacing w:before="100" w:beforeAutospacing="1" w:after="100" w:afterAutospacing="1"/>
        <w:contextualSpacing/>
        <w:rPr>
          <w:rFonts w:eastAsia="Times New Roman" w:cs="Times New Roman"/>
          <w:b/>
          <w:color w:val="333333"/>
          <w:szCs w:val="24"/>
          <w:u w:val="single"/>
        </w:rPr>
      </w:pPr>
      <w:r w:rsidRPr="0025365E">
        <w:rPr>
          <w:rFonts w:eastAsia="Times New Roman" w:cs="Times New Roman"/>
          <w:b/>
          <w:color w:val="333333"/>
          <w:szCs w:val="24"/>
          <w:u w:val="single"/>
        </w:rPr>
        <w:t>Officer selection and removal criteria</w:t>
      </w:r>
    </w:p>
    <w:p w14:paraId="38DFCE44" w14:textId="5F52A55C" w:rsidR="00A80A09" w:rsidRPr="0025365E" w:rsidRDefault="00C437CB" w:rsidP="00C437CB">
      <w:pPr>
        <w:shd w:val="clear" w:color="auto" w:fill="FFFFFF"/>
        <w:spacing w:before="100" w:beforeAutospacing="1" w:after="100" w:afterAutospacing="1"/>
        <w:contextualSpacing/>
        <w:rPr>
          <w:rFonts w:eastAsia="Times New Roman" w:cs="Times New Roman"/>
          <w:color w:val="333333"/>
          <w:szCs w:val="24"/>
        </w:rPr>
      </w:pPr>
      <w:r w:rsidRPr="0025365E">
        <w:rPr>
          <w:rFonts w:eastAsia="Times New Roman" w:cs="Times New Roman"/>
          <w:color w:val="333333"/>
          <w:szCs w:val="24"/>
        </w:rPr>
        <w:t xml:space="preserve">Elections </w:t>
      </w:r>
      <w:r w:rsidR="008F0791" w:rsidRPr="0025365E">
        <w:rPr>
          <w:rFonts w:eastAsia="Times New Roman" w:cs="Times New Roman"/>
          <w:color w:val="333333"/>
          <w:szCs w:val="24"/>
        </w:rPr>
        <w:t xml:space="preserve">for all positions, except for the Colloquium Representative, </w:t>
      </w:r>
      <w:r w:rsidRPr="0025365E">
        <w:rPr>
          <w:rFonts w:eastAsia="Times New Roman" w:cs="Times New Roman"/>
          <w:color w:val="333333"/>
          <w:szCs w:val="24"/>
        </w:rPr>
        <w:t>occur every spring semester</w:t>
      </w:r>
      <w:r w:rsidR="008F0791" w:rsidRPr="0025365E">
        <w:rPr>
          <w:rFonts w:eastAsia="Times New Roman" w:cs="Times New Roman"/>
          <w:color w:val="333333"/>
          <w:szCs w:val="24"/>
        </w:rPr>
        <w:t>.</w:t>
      </w:r>
      <w:r w:rsidRPr="0025365E">
        <w:rPr>
          <w:rFonts w:eastAsia="Times New Roman" w:cs="Times New Roman"/>
          <w:color w:val="333333"/>
          <w:szCs w:val="24"/>
        </w:rPr>
        <w:t xml:space="preserve">  New officers will train for their positions in Spring and transition into those positions by Fall</w:t>
      </w:r>
      <w:r w:rsidR="008F0791" w:rsidRPr="0025365E">
        <w:rPr>
          <w:rFonts w:eastAsia="Times New Roman" w:cs="Times New Roman"/>
          <w:color w:val="333333"/>
          <w:szCs w:val="24"/>
        </w:rPr>
        <w:t xml:space="preserve">. The Colloquium Representative is elected </w:t>
      </w:r>
      <w:r w:rsidR="004B0281" w:rsidRPr="0025365E">
        <w:rPr>
          <w:rFonts w:eastAsia="Times New Roman" w:cs="Times New Roman"/>
          <w:color w:val="333333"/>
          <w:szCs w:val="24"/>
        </w:rPr>
        <w:t>in the Fall</w:t>
      </w:r>
      <w:r w:rsidR="008F0791" w:rsidRPr="0025365E">
        <w:rPr>
          <w:rFonts w:eastAsia="Times New Roman" w:cs="Times New Roman"/>
          <w:color w:val="333333"/>
          <w:szCs w:val="24"/>
        </w:rPr>
        <w:t xml:space="preserve"> and </w:t>
      </w:r>
      <w:r w:rsidR="004B0281" w:rsidRPr="0025365E">
        <w:rPr>
          <w:rFonts w:eastAsia="Times New Roman" w:cs="Times New Roman"/>
          <w:color w:val="333333"/>
          <w:szCs w:val="24"/>
        </w:rPr>
        <w:t xml:space="preserve">assumes </w:t>
      </w:r>
      <w:r w:rsidR="00D17C06" w:rsidRPr="0025365E">
        <w:rPr>
          <w:rFonts w:eastAsia="Times New Roman" w:cs="Times New Roman"/>
          <w:color w:val="333333"/>
          <w:szCs w:val="24"/>
        </w:rPr>
        <w:t>the role</w:t>
      </w:r>
      <w:r w:rsidR="004B0281" w:rsidRPr="0025365E">
        <w:rPr>
          <w:rFonts w:eastAsia="Times New Roman" w:cs="Times New Roman"/>
          <w:color w:val="333333"/>
          <w:szCs w:val="24"/>
        </w:rPr>
        <w:t xml:space="preserve"> in the Spring</w:t>
      </w:r>
      <w:r w:rsidR="00D17C06" w:rsidRPr="0025365E">
        <w:rPr>
          <w:rFonts w:eastAsia="Times New Roman" w:cs="Times New Roman"/>
          <w:color w:val="333333"/>
          <w:szCs w:val="24"/>
        </w:rPr>
        <w:t xml:space="preserve">. </w:t>
      </w:r>
    </w:p>
    <w:p w14:paraId="573A0D89" w14:textId="41BE0D57" w:rsidR="00C437CB" w:rsidRPr="0025365E" w:rsidRDefault="00A80A09" w:rsidP="00210AF3">
      <w:pPr>
        <w:pStyle w:val="NoSpacing"/>
      </w:pPr>
      <w:r w:rsidRPr="0025365E">
        <w:rPr>
          <w:rFonts w:eastAsia="Times New Roman" w:cs="Times New Roman"/>
          <w:color w:val="333333"/>
          <w:szCs w:val="24"/>
        </w:rPr>
        <w:t xml:space="preserve">Any elected officer of the organization may be removed from their position for cause. Cause for removal </w:t>
      </w:r>
      <w:proofErr w:type="gramStart"/>
      <w:r w:rsidRPr="0025365E">
        <w:rPr>
          <w:rFonts w:eastAsia="Times New Roman" w:cs="Times New Roman"/>
          <w:color w:val="333333"/>
          <w:szCs w:val="24"/>
        </w:rPr>
        <w:t>includes, but</w:t>
      </w:r>
      <w:proofErr w:type="gramEnd"/>
      <w:r w:rsidRPr="0025365E">
        <w:rPr>
          <w:rFonts w:eastAsia="Times New Roman" w:cs="Times New Roman"/>
          <w:color w:val="333333"/>
          <w:szCs w:val="24"/>
        </w:rPr>
        <w:t xml:space="preserve"> is not limited to: violation of the constitution or by-laws, failure to perform duties, or any behavior that is detrimental to advancing the purpose of this organization, including violations of the Student Code of Conduct, university policy, or federal, state, or local laws. The officer </w:t>
      </w:r>
      <w:r w:rsidRPr="0025365E">
        <w:t xml:space="preserve">may be removed through a majority vote of the </w:t>
      </w:r>
      <w:r w:rsidR="00F64F87" w:rsidRPr="0025365E">
        <w:t xml:space="preserve">other </w:t>
      </w:r>
      <w:r w:rsidRPr="0025365E">
        <w:t>officers in consultation with the organization’s advisor.</w:t>
      </w:r>
    </w:p>
    <w:p w14:paraId="6926343B" w14:textId="77777777" w:rsidR="00C437CB" w:rsidRPr="0025365E" w:rsidRDefault="00C437CB" w:rsidP="00C437CB">
      <w:pPr>
        <w:shd w:val="clear" w:color="auto" w:fill="FFFFFF"/>
        <w:spacing w:before="100" w:beforeAutospacing="1" w:after="100" w:afterAutospacing="1"/>
        <w:contextualSpacing/>
        <w:rPr>
          <w:rFonts w:eastAsia="Times New Roman" w:cs="Times New Roman"/>
          <w:b/>
          <w:color w:val="333333"/>
          <w:szCs w:val="24"/>
          <w:u w:val="single"/>
        </w:rPr>
      </w:pPr>
      <w:r w:rsidRPr="0025365E">
        <w:rPr>
          <w:rFonts w:eastAsia="Times New Roman" w:cs="Times New Roman"/>
          <w:b/>
          <w:color w:val="333333"/>
          <w:szCs w:val="24"/>
          <w:u w:val="single"/>
        </w:rPr>
        <w:t>Non-discrimination clause</w:t>
      </w:r>
    </w:p>
    <w:p w14:paraId="3EDA13F7" w14:textId="40450F88" w:rsidR="00C437CB" w:rsidRPr="005D7BE8" w:rsidRDefault="00CF0EDF" w:rsidP="005D7BE8">
      <w:pPr>
        <w:pStyle w:val="NoSpacing"/>
      </w:pPr>
      <w:r w:rsidRPr="0025365E">
        <w:rPr>
          <w:rFonts w:ascii="Calibri Light" w:eastAsia="Times New Roman" w:hAnsi="Calibri Light" w:cs="Times New Roman"/>
          <w:color w:val="333333"/>
          <w:szCs w:val="24"/>
        </w:rPr>
        <w:t xml:space="preserve">This organization does not discriminate </w:t>
      </w:r>
      <w:proofErr w:type="gramStart"/>
      <w:r w:rsidRPr="0025365E">
        <w:rPr>
          <w:rFonts w:ascii="Calibri Light" w:eastAsia="Times New Roman" w:hAnsi="Calibri Light" w:cs="Times New Roman"/>
          <w:color w:val="333333"/>
          <w:szCs w:val="24"/>
        </w:rPr>
        <w:t>on the basis of</w:t>
      </w:r>
      <w:proofErr w:type="gramEnd"/>
      <w:r w:rsidRPr="0025365E">
        <w:rPr>
          <w:rFonts w:ascii="Calibri Light" w:eastAsia="Times New Roman" w:hAnsi="Calibri Light" w:cs="Times New Roman"/>
          <w:color w:val="333333"/>
          <w:szCs w:val="24"/>
        </w:rPr>
        <w:t xml:space="preserve"> age, ancestry, color, disability, gender identity or expression, genetic information, HIV/AIDS status, military status, national origin, race, religion, sex, sexual </w:t>
      </w:r>
      <w:r w:rsidRPr="0025365E">
        <w:rPr>
          <w:rFonts w:ascii="Calibri Light" w:eastAsia="Times New Roman" w:hAnsi="Calibri Light" w:cs="Times New Roman"/>
          <w:color w:val="333333"/>
          <w:szCs w:val="24"/>
        </w:rPr>
        <w:lastRenderedPageBreak/>
        <w:t>orientation, protected veteran status, or any other bases under the law, in its activities, programs, admission, and employment.</w:t>
      </w:r>
    </w:p>
    <w:sectPr w:rsidR="00C437CB" w:rsidRPr="005D7BE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04FB8" w14:textId="77777777" w:rsidR="008711E9" w:rsidRDefault="008711E9" w:rsidP="008A1708">
      <w:r>
        <w:separator/>
      </w:r>
    </w:p>
  </w:endnote>
  <w:endnote w:type="continuationSeparator" w:id="0">
    <w:p w14:paraId="5A90BF21" w14:textId="77777777" w:rsidR="008711E9" w:rsidRDefault="008711E9" w:rsidP="008A1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C06DA" w14:textId="77777777" w:rsidR="008711E9" w:rsidRDefault="008711E9" w:rsidP="008A1708">
      <w:r>
        <w:separator/>
      </w:r>
    </w:p>
  </w:footnote>
  <w:footnote w:type="continuationSeparator" w:id="0">
    <w:p w14:paraId="45E5FE19" w14:textId="77777777" w:rsidR="008711E9" w:rsidRDefault="008711E9" w:rsidP="008A1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D867" w14:textId="138FC810" w:rsidR="008A1708" w:rsidRDefault="008A1708">
    <w:pPr>
      <w:pStyle w:val="Header"/>
      <w:rPr>
        <w:b/>
      </w:rPr>
    </w:pPr>
    <w:r>
      <w:rPr>
        <w:b/>
      </w:rPr>
      <w:t>Doc</w:t>
    </w:r>
    <w:r w:rsidR="007761DC">
      <w:rPr>
        <w:b/>
      </w:rPr>
      <w:t>toral</w:t>
    </w:r>
    <w:r>
      <w:rPr>
        <w:b/>
      </w:rPr>
      <w:t xml:space="preserve"> Student Organization </w:t>
    </w:r>
    <w:r w:rsidR="007761DC">
      <w:rPr>
        <w:b/>
      </w:rPr>
      <w:t xml:space="preserve">(DSO) </w:t>
    </w:r>
    <w:r w:rsidR="00DD2629">
      <w:rPr>
        <w:b/>
      </w:rPr>
      <w:t>Constitution</w:t>
    </w:r>
    <w:r w:rsidR="00E15B1E">
      <w:rPr>
        <w:b/>
      </w:rPr>
      <w:t xml:space="preserve"> </w:t>
    </w:r>
  </w:p>
  <w:p w14:paraId="36940098" w14:textId="7944CDAA" w:rsidR="00E15B1E" w:rsidRPr="008A1708" w:rsidRDefault="008A1708">
    <w:pPr>
      <w:pStyle w:val="Header"/>
      <w:rPr>
        <w:b/>
      </w:rPr>
    </w:pPr>
    <w:r>
      <w:rPr>
        <w:b/>
      </w:rPr>
      <w:t>20</w:t>
    </w:r>
    <w:r w:rsidR="00DD2629">
      <w:rPr>
        <w:b/>
      </w:rPr>
      <w:t>2</w:t>
    </w:r>
    <w:r w:rsidR="00E15B1E">
      <w:rPr>
        <w:b/>
      </w:rPr>
      <w:t>2</w:t>
    </w:r>
    <w:r>
      <w:rPr>
        <w:b/>
      </w:rPr>
      <w:t>-202</w:t>
    </w:r>
    <w:r w:rsidR="00E15B1E">
      <w:rPr>
        <w: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2449F"/>
    <w:multiLevelType w:val="hybridMultilevel"/>
    <w:tmpl w:val="EF24D536"/>
    <w:lvl w:ilvl="0" w:tplc="4C885C9A">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26173"/>
    <w:multiLevelType w:val="multilevel"/>
    <w:tmpl w:val="624A1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4D097C"/>
    <w:multiLevelType w:val="multilevel"/>
    <w:tmpl w:val="0409001D"/>
    <w:styleLink w:val="Style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Arial" w:hAnsi="Arial" w:hint="default"/>
        <w:color w:val="auto"/>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D582C19"/>
    <w:multiLevelType w:val="hybridMultilevel"/>
    <w:tmpl w:val="F544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A76BFB"/>
    <w:multiLevelType w:val="multilevel"/>
    <w:tmpl w:val="AA2E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594578"/>
    <w:multiLevelType w:val="hybridMultilevel"/>
    <w:tmpl w:val="7B028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430DD"/>
    <w:multiLevelType w:val="hybridMultilevel"/>
    <w:tmpl w:val="9960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C92FDE"/>
    <w:multiLevelType w:val="multilevel"/>
    <w:tmpl w:val="395C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3C723B"/>
    <w:multiLevelType w:val="hybridMultilevel"/>
    <w:tmpl w:val="49A6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5E520C"/>
    <w:multiLevelType w:val="hybridMultilevel"/>
    <w:tmpl w:val="D85A9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190FF5"/>
    <w:multiLevelType w:val="hybridMultilevel"/>
    <w:tmpl w:val="9AC4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F5C57"/>
    <w:multiLevelType w:val="multilevel"/>
    <w:tmpl w:val="9BA47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6F1473"/>
    <w:multiLevelType w:val="hybridMultilevel"/>
    <w:tmpl w:val="5134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8808976">
    <w:abstractNumId w:val="2"/>
  </w:num>
  <w:num w:numId="2" w16cid:durableId="359353894">
    <w:abstractNumId w:val="7"/>
  </w:num>
  <w:num w:numId="3" w16cid:durableId="1019353469">
    <w:abstractNumId w:val="11"/>
  </w:num>
  <w:num w:numId="4" w16cid:durableId="1259752456">
    <w:abstractNumId w:val="4"/>
  </w:num>
  <w:num w:numId="5" w16cid:durableId="1884823226">
    <w:abstractNumId w:val="1"/>
  </w:num>
  <w:num w:numId="6" w16cid:durableId="1297032888">
    <w:abstractNumId w:val="3"/>
  </w:num>
  <w:num w:numId="7" w16cid:durableId="618292861">
    <w:abstractNumId w:val="6"/>
  </w:num>
  <w:num w:numId="8" w16cid:durableId="610742986">
    <w:abstractNumId w:val="8"/>
  </w:num>
  <w:num w:numId="9" w16cid:durableId="1101804853">
    <w:abstractNumId w:val="12"/>
  </w:num>
  <w:num w:numId="10" w16cid:durableId="185336394">
    <w:abstractNumId w:val="5"/>
  </w:num>
  <w:num w:numId="11" w16cid:durableId="492572376">
    <w:abstractNumId w:val="10"/>
  </w:num>
  <w:num w:numId="12" w16cid:durableId="632104076">
    <w:abstractNumId w:val="9"/>
  </w:num>
  <w:num w:numId="13" w16cid:durableId="808287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DA3NDEzMTA1tDBW0lEKTi0uzszPAykwqQUASip4aiwAAAA="/>
    <w:docVar w:name="StatTag Metadata" w:val="{&quot;MetadataFormatVersion&quot;:&quot;1.0.0&quot;,&quot;TagFormatVersion&quot;:&quot;1.0.0&quot;,&quot;StatTagVersion&quot;:&quot;StatTag v6.0.2&quot;,&quot;RepresentMissingValues&quot;:null,&quot;CustomMissingValue&quot;:null}"/>
  </w:docVars>
  <w:rsids>
    <w:rsidRoot w:val="008A1708"/>
    <w:rsid w:val="0000502F"/>
    <w:rsid w:val="000236EB"/>
    <w:rsid w:val="0009555F"/>
    <w:rsid w:val="000E62AA"/>
    <w:rsid w:val="00210107"/>
    <w:rsid w:val="00210AF3"/>
    <w:rsid w:val="002172A2"/>
    <w:rsid w:val="0025365E"/>
    <w:rsid w:val="0026323B"/>
    <w:rsid w:val="002649BF"/>
    <w:rsid w:val="00293CB5"/>
    <w:rsid w:val="00326414"/>
    <w:rsid w:val="003642DB"/>
    <w:rsid w:val="00366F57"/>
    <w:rsid w:val="00370C24"/>
    <w:rsid w:val="00400678"/>
    <w:rsid w:val="00423E84"/>
    <w:rsid w:val="004B0281"/>
    <w:rsid w:val="004C6E66"/>
    <w:rsid w:val="005D7BE8"/>
    <w:rsid w:val="0060269A"/>
    <w:rsid w:val="00645EFC"/>
    <w:rsid w:val="006506E4"/>
    <w:rsid w:val="006B0EE9"/>
    <w:rsid w:val="006D1DD4"/>
    <w:rsid w:val="006E27D2"/>
    <w:rsid w:val="006E2CDF"/>
    <w:rsid w:val="006E6E05"/>
    <w:rsid w:val="00716223"/>
    <w:rsid w:val="00747268"/>
    <w:rsid w:val="007761DC"/>
    <w:rsid w:val="007A045E"/>
    <w:rsid w:val="007C19A2"/>
    <w:rsid w:val="0080344B"/>
    <w:rsid w:val="008105F9"/>
    <w:rsid w:val="00813FA5"/>
    <w:rsid w:val="008711E9"/>
    <w:rsid w:val="00894BE9"/>
    <w:rsid w:val="008A1708"/>
    <w:rsid w:val="008F0791"/>
    <w:rsid w:val="009C4834"/>
    <w:rsid w:val="009E25EA"/>
    <w:rsid w:val="00A35518"/>
    <w:rsid w:val="00A44724"/>
    <w:rsid w:val="00A66C28"/>
    <w:rsid w:val="00A80A09"/>
    <w:rsid w:val="00B54004"/>
    <w:rsid w:val="00BB3E85"/>
    <w:rsid w:val="00BD41EA"/>
    <w:rsid w:val="00BE17D6"/>
    <w:rsid w:val="00BE47E3"/>
    <w:rsid w:val="00C437CB"/>
    <w:rsid w:val="00C8617A"/>
    <w:rsid w:val="00CF0EDF"/>
    <w:rsid w:val="00D17C06"/>
    <w:rsid w:val="00D566E3"/>
    <w:rsid w:val="00DC656E"/>
    <w:rsid w:val="00DD2629"/>
    <w:rsid w:val="00E15B1E"/>
    <w:rsid w:val="00E25716"/>
    <w:rsid w:val="00E60949"/>
    <w:rsid w:val="00EB4337"/>
    <w:rsid w:val="00F64F87"/>
    <w:rsid w:val="00F70BF5"/>
    <w:rsid w:val="00FC6291"/>
    <w:rsid w:val="20D1B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B046"/>
  <w15:chartTrackingRefBased/>
  <w15:docId w15:val="{FAA6F9A9-4005-4EB5-AB5C-FB35FC09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724"/>
    <w:pPr>
      <w:spacing w:after="0" w:line="240" w:lineRule="auto"/>
    </w:pPr>
    <w:rPr>
      <w:rFonts w:ascii="Calibri Light"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6F57"/>
    <w:pPr>
      <w:spacing w:after="0" w:line="240" w:lineRule="auto"/>
    </w:pPr>
    <w:rPr>
      <w:rFonts w:asciiTheme="majorHAnsi" w:hAnsiTheme="majorHAnsi"/>
    </w:rPr>
  </w:style>
  <w:style w:type="numbering" w:customStyle="1" w:styleId="Style1">
    <w:name w:val="Style1"/>
    <w:uiPriority w:val="99"/>
    <w:rsid w:val="004C6E66"/>
    <w:pPr>
      <w:numPr>
        <w:numId w:val="1"/>
      </w:numPr>
    </w:pPr>
  </w:style>
  <w:style w:type="paragraph" w:styleId="ListParagraph">
    <w:name w:val="List Paragraph"/>
    <w:basedOn w:val="Normal"/>
    <w:uiPriority w:val="34"/>
    <w:qFormat/>
    <w:rsid w:val="00BE47E3"/>
    <w:pPr>
      <w:ind w:left="720"/>
      <w:contextualSpacing/>
    </w:pPr>
  </w:style>
  <w:style w:type="character" w:customStyle="1" w:styleId="highlight">
    <w:name w:val="highlight"/>
    <w:basedOn w:val="DefaultParagraphFont"/>
    <w:rsid w:val="008A1708"/>
  </w:style>
  <w:style w:type="paragraph" w:styleId="Header">
    <w:name w:val="header"/>
    <w:basedOn w:val="Normal"/>
    <w:link w:val="HeaderChar"/>
    <w:uiPriority w:val="99"/>
    <w:unhideWhenUsed/>
    <w:rsid w:val="008A1708"/>
    <w:pPr>
      <w:tabs>
        <w:tab w:val="center" w:pos="4680"/>
        <w:tab w:val="right" w:pos="9360"/>
      </w:tabs>
    </w:pPr>
  </w:style>
  <w:style w:type="character" w:customStyle="1" w:styleId="HeaderChar">
    <w:name w:val="Header Char"/>
    <w:basedOn w:val="DefaultParagraphFont"/>
    <w:link w:val="Header"/>
    <w:uiPriority w:val="99"/>
    <w:rsid w:val="008A1708"/>
    <w:rPr>
      <w:rFonts w:ascii="Calibri Light" w:hAnsi="Calibri Light"/>
    </w:rPr>
  </w:style>
  <w:style w:type="paragraph" w:styleId="Footer">
    <w:name w:val="footer"/>
    <w:basedOn w:val="Normal"/>
    <w:link w:val="FooterChar"/>
    <w:uiPriority w:val="99"/>
    <w:unhideWhenUsed/>
    <w:rsid w:val="008A1708"/>
    <w:pPr>
      <w:tabs>
        <w:tab w:val="center" w:pos="4680"/>
        <w:tab w:val="right" w:pos="9360"/>
      </w:tabs>
    </w:pPr>
  </w:style>
  <w:style w:type="character" w:customStyle="1" w:styleId="FooterChar">
    <w:name w:val="Footer Char"/>
    <w:basedOn w:val="DefaultParagraphFont"/>
    <w:link w:val="Footer"/>
    <w:uiPriority w:val="99"/>
    <w:rsid w:val="008A1708"/>
    <w:rPr>
      <w:rFonts w:ascii="Calibri Light" w:hAnsi="Calibri Light"/>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7C19A2"/>
    <w:rPr>
      <w:sz w:val="16"/>
      <w:szCs w:val="16"/>
    </w:rPr>
  </w:style>
  <w:style w:type="paragraph" w:styleId="CommentText">
    <w:name w:val="annotation text"/>
    <w:basedOn w:val="Normal"/>
    <w:link w:val="CommentTextChar"/>
    <w:uiPriority w:val="99"/>
    <w:unhideWhenUsed/>
    <w:rsid w:val="007C19A2"/>
    <w:rPr>
      <w:sz w:val="20"/>
      <w:szCs w:val="20"/>
    </w:rPr>
  </w:style>
  <w:style w:type="character" w:customStyle="1" w:styleId="CommentTextChar">
    <w:name w:val="Comment Text Char"/>
    <w:basedOn w:val="DefaultParagraphFont"/>
    <w:link w:val="CommentText"/>
    <w:uiPriority w:val="99"/>
    <w:rsid w:val="007C19A2"/>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7C19A2"/>
    <w:rPr>
      <w:b/>
      <w:bCs/>
    </w:rPr>
  </w:style>
  <w:style w:type="character" w:customStyle="1" w:styleId="CommentSubjectChar">
    <w:name w:val="Comment Subject Char"/>
    <w:basedOn w:val="CommentTextChar"/>
    <w:link w:val="CommentSubject"/>
    <w:uiPriority w:val="99"/>
    <w:semiHidden/>
    <w:rsid w:val="007C19A2"/>
    <w:rPr>
      <w:rFonts w:ascii="Calibri Light" w:hAnsi="Calibri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5380">
      <w:bodyDiv w:val="1"/>
      <w:marLeft w:val="0"/>
      <w:marRight w:val="0"/>
      <w:marTop w:val="0"/>
      <w:marBottom w:val="0"/>
      <w:divBdr>
        <w:top w:val="none" w:sz="0" w:space="0" w:color="auto"/>
        <w:left w:val="none" w:sz="0" w:space="0" w:color="auto"/>
        <w:bottom w:val="none" w:sz="0" w:space="0" w:color="auto"/>
        <w:right w:val="none" w:sz="0" w:space="0" w:color="auto"/>
      </w:divBdr>
      <w:divsChild>
        <w:div w:id="1825779291">
          <w:marLeft w:val="0"/>
          <w:marRight w:val="0"/>
          <w:marTop w:val="0"/>
          <w:marBottom w:val="0"/>
          <w:divBdr>
            <w:top w:val="none" w:sz="0" w:space="0" w:color="auto"/>
            <w:left w:val="none" w:sz="0" w:space="0" w:color="auto"/>
            <w:bottom w:val="none" w:sz="0" w:space="0" w:color="auto"/>
            <w:right w:val="none" w:sz="0" w:space="0" w:color="auto"/>
          </w:divBdr>
          <w:divsChild>
            <w:div w:id="85809778">
              <w:marLeft w:val="0"/>
              <w:marRight w:val="0"/>
              <w:marTop w:val="0"/>
              <w:marBottom w:val="0"/>
              <w:divBdr>
                <w:top w:val="none" w:sz="0" w:space="0" w:color="auto"/>
                <w:left w:val="none" w:sz="0" w:space="0" w:color="auto"/>
                <w:bottom w:val="none" w:sz="0" w:space="0" w:color="auto"/>
                <w:right w:val="none" w:sz="0" w:space="0" w:color="auto"/>
              </w:divBdr>
              <w:divsChild>
                <w:div w:id="4315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99360">
      <w:bodyDiv w:val="1"/>
      <w:marLeft w:val="0"/>
      <w:marRight w:val="0"/>
      <w:marTop w:val="0"/>
      <w:marBottom w:val="0"/>
      <w:divBdr>
        <w:top w:val="none" w:sz="0" w:space="0" w:color="auto"/>
        <w:left w:val="none" w:sz="0" w:space="0" w:color="auto"/>
        <w:bottom w:val="none" w:sz="0" w:space="0" w:color="auto"/>
        <w:right w:val="none" w:sz="0" w:space="0" w:color="auto"/>
      </w:divBdr>
      <w:divsChild>
        <w:div w:id="849871762">
          <w:marLeft w:val="0"/>
          <w:marRight w:val="0"/>
          <w:marTop w:val="0"/>
          <w:marBottom w:val="0"/>
          <w:divBdr>
            <w:top w:val="none" w:sz="0" w:space="0" w:color="auto"/>
            <w:left w:val="none" w:sz="0" w:space="0" w:color="auto"/>
            <w:bottom w:val="none" w:sz="0" w:space="0" w:color="auto"/>
            <w:right w:val="none" w:sz="0" w:space="0" w:color="auto"/>
          </w:divBdr>
          <w:divsChild>
            <w:div w:id="546530029">
              <w:marLeft w:val="0"/>
              <w:marRight w:val="0"/>
              <w:marTop w:val="0"/>
              <w:marBottom w:val="0"/>
              <w:divBdr>
                <w:top w:val="none" w:sz="0" w:space="0" w:color="auto"/>
                <w:left w:val="none" w:sz="0" w:space="0" w:color="auto"/>
                <w:bottom w:val="none" w:sz="0" w:space="0" w:color="auto"/>
                <w:right w:val="none" w:sz="0" w:space="0" w:color="auto"/>
              </w:divBdr>
              <w:divsChild>
                <w:div w:id="98855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894165">
      <w:bodyDiv w:val="1"/>
      <w:marLeft w:val="0"/>
      <w:marRight w:val="0"/>
      <w:marTop w:val="0"/>
      <w:marBottom w:val="0"/>
      <w:divBdr>
        <w:top w:val="none" w:sz="0" w:space="0" w:color="auto"/>
        <w:left w:val="none" w:sz="0" w:space="0" w:color="auto"/>
        <w:bottom w:val="none" w:sz="0" w:space="0" w:color="auto"/>
        <w:right w:val="none" w:sz="0" w:space="0" w:color="auto"/>
      </w:divBdr>
      <w:divsChild>
        <w:div w:id="770707541">
          <w:marLeft w:val="0"/>
          <w:marRight w:val="0"/>
          <w:marTop w:val="0"/>
          <w:marBottom w:val="0"/>
          <w:divBdr>
            <w:top w:val="none" w:sz="0" w:space="0" w:color="auto"/>
            <w:left w:val="none" w:sz="0" w:space="0" w:color="auto"/>
            <w:bottom w:val="none" w:sz="0" w:space="0" w:color="auto"/>
            <w:right w:val="none" w:sz="0" w:space="0" w:color="auto"/>
          </w:divBdr>
          <w:divsChild>
            <w:div w:id="496388372">
              <w:marLeft w:val="0"/>
              <w:marRight w:val="0"/>
              <w:marTop w:val="0"/>
              <w:marBottom w:val="0"/>
              <w:divBdr>
                <w:top w:val="none" w:sz="0" w:space="0" w:color="auto"/>
                <w:left w:val="none" w:sz="0" w:space="0" w:color="auto"/>
                <w:bottom w:val="none" w:sz="0" w:space="0" w:color="auto"/>
                <w:right w:val="none" w:sz="0" w:space="0" w:color="auto"/>
              </w:divBdr>
              <w:divsChild>
                <w:div w:id="61768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744611">
      <w:bodyDiv w:val="1"/>
      <w:marLeft w:val="0"/>
      <w:marRight w:val="0"/>
      <w:marTop w:val="0"/>
      <w:marBottom w:val="0"/>
      <w:divBdr>
        <w:top w:val="none" w:sz="0" w:space="0" w:color="auto"/>
        <w:left w:val="none" w:sz="0" w:space="0" w:color="auto"/>
        <w:bottom w:val="none" w:sz="0" w:space="0" w:color="auto"/>
        <w:right w:val="none" w:sz="0" w:space="0" w:color="auto"/>
      </w:divBdr>
      <w:divsChild>
        <w:div w:id="1119884341">
          <w:marLeft w:val="0"/>
          <w:marRight w:val="0"/>
          <w:marTop w:val="0"/>
          <w:marBottom w:val="0"/>
          <w:divBdr>
            <w:top w:val="none" w:sz="0" w:space="0" w:color="auto"/>
            <w:left w:val="none" w:sz="0" w:space="0" w:color="auto"/>
            <w:bottom w:val="none" w:sz="0" w:space="0" w:color="auto"/>
            <w:right w:val="none" w:sz="0" w:space="0" w:color="auto"/>
          </w:divBdr>
        </w:div>
        <w:div w:id="935282722">
          <w:marLeft w:val="0"/>
          <w:marRight w:val="0"/>
          <w:marTop w:val="0"/>
          <w:marBottom w:val="0"/>
          <w:divBdr>
            <w:top w:val="none" w:sz="0" w:space="0" w:color="auto"/>
            <w:left w:val="none" w:sz="0" w:space="0" w:color="auto"/>
            <w:bottom w:val="none" w:sz="0" w:space="0" w:color="auto"/>
            <w:right w:val="none" w:sz="0" w:space="0" w:color="auto"/>
          </w:divBdr>
        </w:div>
        <w:div w:id="2064017514">
          <w:marLeft w:val="0"/>
          <w:marRight w:val="0"/>
          <w:marTop w:val="0"/>
          <w:marBottom w:val="0"/>
          <w:divBdr>
            <w:top w:val="none" w:sz="0" w:space="0" w:color="auto"/>
            <w:left w:val="none" w:sz="0" w:space="0" w:color="auto"/>
            <w:bottom w:val="none" w:sz="0" w:space="0" w:color="auto"/>
            <w:right w:val="none" w:sz="0" w:space="0" w:color="auto"/>
          </w:divBdr>
        </w:div>
        <w:div w:id="81998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3</Words>
  <Characters>5210</Characters>
  <Application>Microsoft Office Word</Application>
  <DocSecurity>0</DocSecurity>
  <Lines>43</Lines>
  <Paragraphs>12</Paragraphs>
  <ScaleCrop>false</ScaleCrop>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asey Pierce</dc:creator>
  <cp:keywords/>
  <dc:description/>
  <cp:lastModifiedBy>Frye, Brandon</cp:lastModifiedBy>
  <cp:revision>3</cp:revision>
  <dcterms:created xsi:type="dcterms:W3CDTF">2024-03-12T17:06:00Z</dcterms:created>
  <dcterms:modified xsi:type="dcterms:W3CDTF">2024-03-12T17:06:00Z</dcterms:modified>
</cp:coreProperties>
</file>